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8-03</w:t>
      </w:r>
      <w:r>
        <w:t xml:space="preserve"> </w:t>
      </w:r>
      <w:r>
        <w:t xml:space="preserve">06:14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d1da28fcee228cf06f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8-03T06:14:53Z</dcterms:created>
  <dcterms:modified xsi:type="dcterms:W3CDTF">2021-08-03T06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8-03 06:14:48</vt:lpwstr>
  </property>
</Properties>
</file>